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ting Intern</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example.com | Phone: +977 XXXXXXXXX</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Organization Name:</w:t>
      </w:r>
      <w:r>
        <w:t xml:space="preserve"> </w:t>
      </w:r>
      <w:r>
        <w:t xml:space="preserve">[Theatre Company/Production House Name]</w:t>
      </w:r>
    </w:p>
    <w:p>
      <w:pPr>
        <w:pStyle w:val="BodyText"/>
      </w:pPr>
      <w:r>
        <w:rPr>
          <w:bCs/>
          <w:b/>
        </w:rPr>
        <w:t xml:space="preserve">Address:</w:t>
      </w:r>
      <w:r>
        <w:t xml:space="preserve"> </w:t>
      </w:r>
      <w:r>
        <w:t xml:space="preserve">[Company Address in Kathmandu]</w:t>
      </w:r>
    </w:p>
    <w:bookmarkStart w:id="21" w:name="X4a4439cd1bd539b744501aeab4eca9e64150873"/>
    <w:p>
      <w:pPr>
        <w:pStyle w:val="Heading2"/>
      </w:pPr>
      <w:r>
        <w:t xml:space="preserve">Subject: Internship Application for Acting Position at [Organization Name], Nepal Kathmandu</w:t>
      </w:r>
    </w:p>
    <w:bookmarkEnd w:id="21"/>
    <w:p>
      <w:pPr>
        <w:pStyle w:val="FirstParagraph"/>
      </w:pPr>
      <w:r>
        <w:t xml:space="preserve">Dear Hiring Committee,</w:t>
      </w:r>
    </w:p>
    <w:p>
      <w:pPr>
        <w:pStyle w:val="BodyText"/>
      </w:pPr>
      <w:r>
        <w:t xml:space="preserve">It is with profound enthusiasm and deep respect for Nepal's vibrant cultural heritage that I submit my Internship Application Letter for the Acting Intern position at [Organization Name] in Kathmandu. As a passionate emerging Actor from Nepal, I have long admired your institution’s groundbreaking work in nurturing authentic storytelling through theatre and film—particularly your commitment to showcasing Nepali narratives on both local and international stages. This internship represents not merely a professional opportunity, but a sacred step toward contributing to the artistic renaissance of Nepal Kathmandu.</w:t>
      </w:r>
    </w:p>
    <w:p>
      <w:pPr>
        <w:pStyle w:val="BodyText"/>
      </w:pPr>
      <w:r>
        <w:t xml:space="preserve">My journey as an Actor began in the very heart of Kathmandu Valley, where I witnessed firsthand how theatre transforms communities. Growing up near Patan Durbar Square, I attended countless performances by grassroots troupes that wove traditional Nepali folklore into contemporary social commentary. This ignited my conviction that acting is not merely about performance—it’s about preserving cultural memory while daring to imagine Nepal’s future. After completing my Bachelor's in Performing Arts at Tribhuvan University, I have dedicated myself to mastering the craft through rigorous training at the National Centre for Performing Arts (NCPA) and collaborations with independent theater groups across Kathmandu. My recent role as "Sita" in the experimental play *Mandala of Memories*—performed at Theatre Village, Thamel—exemplifies my dedication to embodying characters that resonate with Nepali identity.</w:t>
      </w:r>
    </w:p>
    <w:p>
      <w:pPr>
        <w:pStyle w:val="BodyText"/>
      </w:pPr>
      <w:r>
        <w:t xml:space="preserve">What draws me most to [Organization Name] is your pioneering approach to blending traditional Nepali performance techniques with modern cinematic sensibilities. Your production of *The Last Monsoon*, which reimagined Newar folktales through digital projection mapping, demonstrated how innovation can deepen cultural authenticity—a philosophy I embody in my own work. In Nepal Kathmandu, where global influences often overshadow local narratives, your institution stands as a beacon for artists seeking to honor their roots while pushing creative boundaries. As an Actor who has performed in community-driven projects like the Kathmandu Valley Street Theatre Festival (KVSF), I understand how vital it is for institutions to actively cultivate new talent within Nepal’s unique artistic ecosystem. This internship would allow me to learn directly from your visionary team while contributing my skills in physical theatre, vocal expression, and improvisation rooted in Nepali oral traditions.</w:t>
      </w:r>
    </w:p>
    <w:p>
      <w:pPr>
        <w:pStyle w:val="BodyText"/>
      </w:pPr>
      <w:r>
        <w:t xml:space="preserve">My technical preparedness for this role includes proficiency in both traditional and contemporary acting methodologies. I have trained extensively with the legendary director Mr. Dinesh Gautam at the Theatre Nepal Workshop, mastering *Kathakali* movements adapted for modern Nepali contexts, and completed a certification in screen acting through Sajha Prakashan’s digital cinema program. During my volunteer work with Shilpa Kala Academy, I co-designed an interactive workshop for rural youth in Gorkha District—using theatre to address water conservation challenges. This experience taught me to communicate effectively across cultural divides—a skill essential for an Actor navigating Nepal Kathmandu’s diverse communities. I am fluent in Nepali (mother tongue), English, and have basic knowledge of Hindi, enabling seamless collaboration with international productions while staying grounded in local expression.</w:t>
      </w:r>
    </w:p>
    <w:p>
      <w:pPr>
        <w:pStyle w:val="BodyText"/>
      </w:pPr>
      <w:r>
        <w:t xml:space="preserve">What sets me apart as a candidate for your Acting Intern position is my unwavering commitment to Nepal’s artistic future. Unlike many aspirants who seek fame abroad, I remain steadfastly invested in building Kathmandu’s creative infrastructure. My portfolio includes directing a student film *Chhaya* (Shadow) that documented the fading craft of *Bhujimang* shadow puppets—winning recognition at the Nepal Film Festival 2022. I believe true artistry emerges not from imitation, but from honoring one’s cultural soil. As an Actor in Nepal Kathmandu, I understand that every role is a responsibility to tell stories that matter: of resilience in post-earthquake communities, of women reclaiming narratives in rural villages, and of the unbroken spirit of Newar artisans. Your institution’s mission to "amplify Nepali voices through art" aligns perfectly with my life’s work.</w:t>
      </w:r>
    </w:p>
    <w:p>
      <w:pPr>
        <w:pStyle w:val="BodyText"/>
      </w:pPr>
      <w:r>
        <w:t xml:space="preserve">I am eager to contribute to your upcoming projects, such as *The River's Echo*—a film exploring Gandaki Valley’s ecological struggles—which requires nuanced performances rooted in authenticity. My background in community theatre allows me to approach character development with cultural sensitivity, ensuring portrayals of Nepali life avoid stereotyping. I am prepared to assist with scene rehearsal sessions, script analysis for local adaptations, and outreach initiatives connecting your productions with youth groups across Kathmandu’s neighborhoods—from Durbarmarg to Sundhara. Moreover, I can support the team in documenting performances through photography and social media content tailored for Nepal’s digital audience.</w:t>
      </w:r>
    </w:p>
    <w:p>
      <w:pPr>
        <w:pStyle w:val="BodyText"/>
      </w:pPr>
      <w:r>
        <w:t xml:space="preserve">This Internship Application Letter is more than a formal submission; it is a testament to my lifelong devotion to Nepal Kathmandu’s artistic soul. I have no doubt that my background in Nepali performance traditions, coupled with my eagerness to learn from your esteemed team, will make me a valuable asset during this internship. I am ready to bring punctuality, collaborative spirit, and deep cultural humility to every rehearsal room and production meeting. As the renowned Kathmandu playwright Bhairav Bahadur Thapa once wrote: "The stage is not just wood and light—it is where Nepal speaks its truth." It is my honor to stand alongside you in that sacred space.</w:t>
      </w:r>
    </w:p>
    <w:p>
      <w:pPr>
        <w:pStyle w:val="BodyText"/>
      </w:pPr>
      <w:r>
        <w:t xml:space="preserve">Thank you for considering my application. I am available for an interview at your earliest convenience and can be reached via email or phone anytime. I have attached my resume, portfolio, and a reference letter from Dr. Sushila Shrestha (Head of Performing Arts, Tribhuvan University) for your review. I eagerly anticipate the possibility of contributing to [Organization Name]’s legacy as an Actor committed to elevating Nepal Kathmandu on the world stage.</w:t>
      </w:r>
    </w:p>
    <w:p>
      <w:pPr>
        <w:pStyle w:val="BodyText"/>
      </w:pPr>
      <w:r>
        <w:t xml:space="preserve">With deepest respect and artistic fervor,</w:t>
      </w:r>
    </w:p>
    <w:p>
      <w:pPr>
        <w:pStyle w:val="BodyText"/>
      </w:pPr>
      <w:r>
        <w:rPr>
          <w:bCs/>
          <w:b/>
        </w:rPr>
        <w:t xml:space="preserve">[Your Full Name]</w:t>
      </w:r>
    </w:p>
    <w:p>
      <w:pPr>
        <w:pStyle w:val="BodyText"/>
      </w:pPr>
      <w:r>
        <w:t xml:space="preserve">Emerging Actor | Kathmandu, Nepal</w:t>
      </w:r>
    </w:p>
    <w:p>
      <w:pPr>
        <w:pStyle w:val="BodyText"/>
      </w:pPr>
      <w:r>
        <w:t xml:space="preserve">This Internship Application Letter was crafted with profound respect for Nepal's artistic traditions and the specific context of acting opportunities in Kathmandu. Word count: 9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dc:title>
  <dc:creator/>
  <dc:language>en</dc:language>
  <cp:keywords/>
  <dcterms:created xsi:type="dcterms:W3CDTF">2026-04-30T20:11:02Z</dcterms:created>
  <dcterms:modified xsi:type="dcterms:W3CDTF">2026-04-30T20:11:02Z</dcterms:modified>
</cp:coreProperties>
</file>

<file path=docProps/custom.xml><?xml version="1.0" encoding="utf-8"?>
<Properties xmlns="http://schemas.openxmlformats.org/officeDocument/2006/custom-properties" xmlns:vt="http://schemas.openxmlformats.org/officeDocument/2006/docPropsVTypes"/>
</file>